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atmen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i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Q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Q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a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ctivating Factor 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.7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laceb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43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31T12:17:45Z</dcterms:created>
  <dcterms:modified xsi:type="dcterms:W3CDTF">2023-05-31T12:17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